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0B2A0" w14:textId="34D47A79" w:rsidR="008641D0" w:rsidRDefault="008641D0">
      <w:r w:rsidRPr="008641D0">
        <w:t xml:space="preserve">THE FUTURE IS </w:t>
      </w:r>
      <w:r w:rsidR="000D67A1">
        <w:t>MULTI-SHAPED</w:t>
      </w:r>
    </w:p>
    <w:p w14:paraId="79E410EF" w14:textId="322F7498" w:rsidR="00D22F8D" w:rsidRDefault="00D22F8D">
      <w:r w:rsidRPr="00D22F8D">
        <w:t xml:space="preserve">Our education system was designed to turn us into </w:t>
      </w:r>
      <w:r w:rsidR="00CD410E">
        <w:t>“</w:t>
      </w:r>
      <w:r w:rsidRPr="00D22F8D">
        <w:t>I</w:t>
      </w:r>
      <w:r w:rsidR="00CD410E">
        <w:t>-</w:t>
      </w:r>
      <w:r w:rsidRPr="00D22F8D">
        <w:t>shaped</w:t>
      </w:r>
      <w:r w:rsidR="00CD410E">
        <w:t>”</w:t>
      </w:r>
      <w:r w:rsidRPr="00D22F8D">
        <w:t xml:space="preserve"> people. I's are one </w:t>
      </w:r>
      <w:r>
        <w:t>dimensional</w:t>
      </w:r>
      <w:r w:rsidR="00D5123D">
        <w:t>,</w:t>
      </w:r>
      <w:r>
        <w:t xml:space="preserve"> </w:t>
      </w:r>
      <w:r w:rsidR="009F02AF">
        <w:t>linear</w:t>
      </w:r>
      <w:r w:rsidR="00D5123D">
        <w:t xml:space="preserve"> in nature specialist of one domain. The world we live in now require more collaboration, more creativity than ever, we need to move beyond the </w:t>
      </w:r>
      <w:r w:rsidR="00D86A04">
        <w:t>‘I’</w:t>
      </w:r>
      <w:r w:rsidR="00D5123D">
        <w:t>.</w:t>
      </w:r>
    </w:p>
    <w:p w14:paraId="64B1573A" w14:textId="72842914" w:rsidR="008641D0" w:rsidRDefault="00CD410E">
      <w:r w:rsidRPr="00CD410E">
        <w:t xml:space="preserve">The “T-shaped” metaphor comes from the idea that an individual can possess deep skills in a few </w:t>
      </w:r>
      <w:r w:rsidR="00FF6BAE">
        <w:t>domains</w:t>
      </w:r>
      <w:r w:rsidRPr="00CD410E">
        <w:t xml:space="preserve"> as well as a broader range of shallower skills.</w:t>
      </w:r>
      <w:r w:rsidR="008641D0">
        <w:t xml:space="preserve"> </w:t>
      </w:r>
      <w:r w:rsidR="008641D0" w:rsidRPr="008641D0">
        <w:t xml:space="preserve">In terms of developers, this refers to individuals who have a broad set of skills across the stack but deep knowledge in at least one </w:t>
      </w:r>
      <w:r w:rsidR="009F02AF">
        <w:t>domain</w:t>
      </w:r>
      <w:r w:rsidR="008641D0" w:rsidRPr="008641D0">
        <w:t>.</w:t>
      </w:r>
      <w:r w:rsidR="008641D0" w:rsidRPr="008641D0">
        <w:t xml:space="preserve"> </w:t>
      </w:r>
    </w:p>
    <w:p w14:paraId="032EBFF9" w14:textId="0D7D4C5A" w:rsidR="00CD410E" w:rsidRDefault="008641D0">
      <w:r w:rsidRPr="008641D0">
        <w:t xml:space="preserve">In the metaphor, the vertical line of the T refers to deep knowledge and specialism in one </w:t>
      </w:r>
      <w:r w:rsidR="009F02AF">
        <w:t>domain</w:t>
      </w:r>
      <w:r w:rsidRPr="008641D0">
        <w:t xml:space="preserve">, and the horizontal line refers to broad knowledge across areas that </w:t>
      </w:r>
      <w:r w:rsidR="009F02AF">
        <w:t>aren’t specific to a single domain</w:t>
      </w:r>
      <w:r w:rsidRPr="008641D0">
        <w:t xml:space="preserve"> but within which there is the ability to learn, grow and collaborate with</w:t>
      </w:r>
      <w:r w:rsidR="009F02AF">
        <w:t xml:space="preserve"> other</w:t>
      </w:r>
      <w:r w:rsidRPr="008641D0">
        <w:t xml:space="preserve"> experts. The idea is that people with T-shaped skills are capable of working across all areas of a project and </w:t>
      </w:r>
      <w:r w:rsidR="009F02AF">
        <w:t xml:space="preserve">ready to </w:t>
      </w:r>
      <w:r w:rsidRPr="008641D0">
        <w:t>apply knowledge across the board.</w:t>
      </w:r>
    </w:p>
    <w:p w14:paraId="71E0C723" w14:textId="5780FB9D" w:rsidR="008641D0" w:rsidRDefault="008641D0">
      <w:r w:rsidRPr="008641D0">
        <w:t xml:space="preserve">A full-stack web developer is </w:t>
      </w:r>
      <w:r w:rsidR="00FF6BAE" w:rsidRPr="008641D0">
        <w:t>a</w:t>
      </w:r>
      <w:r w:rsidRPr="008641D0">
        <w:t xml:space="preserve"> </w:t>
      </w:r>
      <w:r w:rsidR="002F1E49">
        <w:t>good</w:t>
      </w:r>
      <w:r w:rsidRPr="008641D0">
        <w:t xml:space="preserve"> example of this </w:t>
      </w:r>
      <w:r w:rsidR="002F1E49">
        <w:t>T-shaped model</w:t>
      </w:r>
      <w:r w:rsidRPr="008641D0">
        <w:t xml:space="preserve"> as the developer has general knowledge across a wide breadth of technologies and platforms as well as in-depth </w:t>
      </w:r>
      <w:r w:rsidR="002F1E49" w:rsidRPr="002F1E49">
        <w:t>expertise</w:t>
      </w:r>
      <w:r w:rsidR="002F1E49" w:rsidRPr="008641D0">
        <w:t xml:space="preserve"> </w:t>
      </w:r>
      <w:r w:rsidRPr="008641D0">
        <w:t xml:space="preserve">and specialization in a couple of those </w:t>
      </w:r>
      <w:r w:rsidR="002F1E49">
        <w:t>domains</w:t>
      </w:r>
      <w:r w:rsidRPr="008641D0">
        <w:t xml:space="preserve">. </w:t>
      </w:r>
      <w:r w:rsidR="002F1E49">
        <w:t>M</w:t>
      </w:r>
      <w:r w:rsidRPr="008641D0">
        <w:t>ost</w:t>
      </w:r>
      <w:r w:rsidR="002F1E49">
        <w:t xml:space="preserve"> of the full-stack focus on two</w:t>
      </w:r>
      <w:r w:rsidRPr="008641D0">
        <w:t xml:space="preserve"> </w:t>
      </w:r>
      <w:r w:rsidR="002F1E49" w:rsidRPr="008641D0">
        <w:t>skillset</w:t>
      </w:r>
      <w:r w:rsidR="002F1E49">
        <w:t xml:space="preserve"> </w:t>
      </w:r>
      <w:r w:rsidRPr="008641D0">
        <w:t>front-end development and back-end development.</w:t>
      </w:r>
    </w:p>
    <w:p w14:paraId="5EF61DF3" w14:textId="22AC4BB6" w:rsidR="008641D0" w:rsidRDefault="008641D0" w:rsidP="008641D0">
      <w:r w:rsidRPr="008641D0">
        <w:t>people with these broad skills also have holistic approaches and understand everything that is happening at all stages of the development process. A full stack developer can jump in wherever they are needed. Often their ability to view issues or problems with multiple hats on can provide valuable insight, and their joined-up thinking can catch potential problems and pitfalls early, and perhaps prevent them altogether.</w:t>
      </w:r>
    </w:p>
    <w:p w14:paraId="7944EAFA" w14:textId="46E14674" w:rsidR="008641D0" w:rsidRDefault="008641D0" w:rsidP="008641D0">
      <w:r>
        <w:t>But a broad skills base isn’t enough – it’s the ability to combine truly deep knowledge of certain specialisms whilst developing an array of excellent skills in other areas that can also be built upon that provides the true allure of the full-stack developer.</w:t>
      </w:r>
    </w:p>
    <w:p w14:paraId="4B58B8F7" w14:textId="25BCB9FE" w:rsidR="008641D0" w:rsidRDefault="008641D0" w:rsidP="008641D0"/>
    <w:p w14:paraId="54380C14" w14:textId="50C206A8" w:rsidR="008641D0" w:rsidRDefault="008641D0" w:rsidP="008641D0">
      <w:r w:rsidRPr="008641D0">
        <w:t>RANGE OF SKILLS</w:t>
      </w:r>
      <w:r>
        <w:t xml:space="preserve"> </w:t>
      </w:r>
    </w:p>
    <w:p w14:paraId="131CE3B8" w14:textId="1C898F2F" w:rsidR="008641D0" w:rsidRDefault="008641D0" w:rsidP="008641D0">
      <w:r>
        <w:t>A full-stack developer</w:t>
      </w:r>
      <w:r w:rsidR="009F02AF">
        <w:t>’s</w:t>
      </w:r>
      <w:r>
        <w:t xml:space="preserve"> role isn’t a specific job description. While there is no </w:t>
      </w:r>
      <w:r w:rsidR="002F1E49">
        <w:t>precise</w:t>
      </w:r>
      <w:r>
        <w:t xml:space="preserve"> list,</w:t>
      </w:r>
      <w:r w:rsidR="002F1E49">
        <w:t xml:space="preserve"> a</w:t>
      </w:r>
      <w:r>
        <w:t xml:space="preserve"> full-stack developer</w:t>
      </w:r>
      <w:r>
        <w:t xml:space="preserve"> </w:t>
      </w:r>
      <w:r w:rsidR="002F1E49">
        <w:t xml:space="preserve">is </w:t>
      </w:r>
      <w:r>
        <w:t>expect</w:t>
      </w:r>
      <w:r>
        <w:t>ed</w:t>
      </w:r>
      <w:r>
        <w:t xml:space="preserve"> </w:t>
      </w:r>
      <w:r w:rsidR="002F1E49">
        <w:t xml:space="preserve">to have </w:t>
      </w:r>
      <w:r>
        <w:t xml:space="preserve">both front and back-end </w:t>
      </w:r>
      <w:r w:rsidR="002F1E49" w:rsidRPr="002F1E49">
        <w:t>expertise</w:t>
      </w:r>
      <w:r>
        <w:t xml:space="preserve">, but the role goes beyond just </w:t>
      </w:r>
      <w:r w:rsidR="002F1E49">
        <w:t>combining</w:t>
      </w:r>
      <w:r>
        <w:t xml:space="preserve"> two </w:t>
      </w:r>
      <w:r w:rsidR="002F1E49">
        <w:t>domains</w:t>
      </w:r>
      <w:r>
        <w:t>. All full-stacks have a different array of skill</w:t>
      </w:r>
      <w:r w:rsidR="002F1E49">
        <w:t xml:space="preserve"> sets</w:t>
      </w:r>
      <w:r>
        <w:t xml:space="preserve">, and there is no perfect </w:t>
      </w:r>
      <w:r w:rsidR="002F1E49">
        <w:t>stack of skills</w:t>
      </w:r>
      <w:r>
        <w:t xml:space="preserve">. Most full-stack roles require a </w:t>
      </w:r>
      <w:r w:rsidR="002F1E49">
        <w:t>combination</w:t>
      </w:r>
      <w:r>
        <w:t xml:space="preserve"> of </w:t>
      </w:r>
      <w:r w:rsidR="002F1E49">
        <w:t>these domains</w:t>
      </w:r>
      <w:r>
        <w:t>:</w:t>
      </w:r>
    </w:p>
    <w:p w14:paraId="5658B59A" w14:textId="77777777" w:rsidR="008641D0" w:rsidRDefault="008641D0" w:rsidP="008641D0"/>
    <w:p w14:paraId="243BB1C9" w14:textId="73D6E71F" w:rsidR="008641D0" w:rsidRDefault="008641D0" w:rsidP="008641D0">
      <w:r>
        <w:t xml:space="preserve">Back End Languages </w:t>
      </w:r>
    </w:p>
    <w:p w14:paraId="21202185" w14:textId="166D975C" w:rsidR="008641D0" w:rsidRDefault="008641D0" w:rsidP="008641D0">
      <w:r>
        <w:t xml:space="preserve">Front End Languages </w:t>
      </w:r>
    </w:p>
    <w:p w14:paraId="68B2B951" w14:textId="77777777" w:rsidR="008641D0" w:rsidRDefault="008641D0" w:rsidP="008641D0">
      <w:r>
        <w:t>Microservice Architecture</w:t>
      </w:r>
    </w:p>
    <w:p w14:paraId="2B7C35A3" w14:textId="129CC31F" w:rsidR="008641D0" w:rsidRDefault="008641D0" w:rsidP="008641D0">
      <w:r>
        <w:t xml:space="preserve">Cloud Computing </w:t>
      </w:r>
    </w:p>
    <w:p w14:paraId="5722868E" w14:textId="22F64279" w:rsidR="008641D0" w:rsidRDefault="008641D0" w:rsidP="008641D0">
      <w:r>
        <w:t xml:space="preserve">Database </w:t>
      </w:r>
    </w:p>
    <w:p w14:paraId="6290D558" w14:textId="77777777" w:rsidR="008641D0" w:rsidRDefault="008641D0" w:rsidP="008641D0">
      <w:r>
        <w:t>UI/UX</w:t>
      </w:r>
    </w:p>
    <w:p w14:paraId="3E864235" w14:textId="2BD2210B" w:rsidR="008641D0" w:rsidRDefault="008641D0" w:rsidP="008641D0">
      <w:r>
        <w:lastRenderedPageBreak/>
        <w:t>Security</w:t>
      </w:r>
    </w:p>
    <w:p w14:paraId="374A6921" w14:textId="073BEAEB" w:rsidR="008641D0" w:rsidRDefault="008641D0" w:rsidP="008641D0">
      <w:r w:rsidRPr="008641D0">
        <w:t xml:space="preserve">This list is not </w:t>
      </w:r>
      <w:r w:rsidR="00FF6BAE" w:rsidRPr="00FF6BAE">
        <w:t>extensive</w:t>
      </w:r>
      <w:r w:rsidRPr="008641D0">
        <w:t>, and the relentless pace of technological progress means that skills and platforms change so much, so often that what sets apart full-stack developers from specialist front or back-end developers is not necessarily hard skills.  The main draw of the full stack is the ability to learn quickly, retain that knowledge and adapt. That, combined with a willingness to collaborate and use innovation to achieve results, and the cerebral agility to master many skills and specialisms at once. Employers need developers who can apparently effortlessly morph into whichever flavour of tech expert that is in demand at any moment.</w:t>
      </w:r>
    </w:p>
    <w:p w14:paraId="47627ADC" w14:textId="281020D7" w:rsidR="00EF0686" w:rsidRDefault="00EF0686" w:rsidP="008641D0"/>
    <w:p w14:paraId="0DC8A68F" w14:textId="73442681" w:rsidR="00EF0686" w:rsidRDefault="00EF0686" w:rsidP="008641D0">
      <w:r w:rsidRPr="00EF0686">
        <w:t>What Is T-Shaped Full Stack Development?</w:t>
      </w:r>
    </w:p>
    <w:p w14:paraId="2C767E12" w14:textId="355CE835" w:rsidR="00EF0686" w:rsidRDefault="00FF6BAE" w:rsidP="008641D0">
      <w:r w:rsidRPr="00FF6BAE">
        <w:t>T-shaped full stack developers are people who besides having expertise in few front-end and back-end technologies, can even work with other technologies. When a developer can overextend</w:t>
      </w:r>
      <w:r>
        <w:t xml:space="preserve"> </w:t>
      </w:r>
      <w:r w:rsidRPr="00FF6BAE">
        <w:t>his core development expertise and offer skills across other areas, this overreaching skill is represented as the shape of T and hence they're called T-shaped full stack developers.</w:t>
      </w:r>
    </w:p>
    <w:p w14:paraId="24788656" w14:textId="4E948901" w:rsidR="00EF0686" w:rsidRDefault="00EF0686" w:rsidP="008641D0">
      <w:r w:rsidRPr="00EF0686">
        <w:t>However, there is a huge BUT!</w:t>
      </w:r>
      <w:r w:rsidR="002F1E49">
        <w:t>!!</w:t>
      </w:r>
      <w:r w:rsidRPr="00EF0686">
        <w:t xml:space="preserve"> T-shaped means only one specialisation. Is that enough? Of course not! Let’s introduce </w:t>
      </w:r>
      <w:r w:rsidR="00FF6BAE">
        <w:rPr>
          <w:rFonts w:cstheme="minorHAnsi"/>
        </w:rPr>
        <w:t>π</w:t>
      </w:r>
      <w:r w:rsidRPr="00EF0686">
        <w:t>-shaped developers, and now we have two domain</w:t>
      </w:r>
      <w:r w:rsidR="00FF6BAE">
        <w:t xml:space="preserve"> </w:t>
      </w:r>
      <w:r w:rsidR="00FF6BAE" w:rsidRPr="00EF0686">
        <w:t>specialisations</w:t>
      </w:r>
      <w:r w:rsidRPr="00EF0686">
        <w:t xml:space="preserve">. Still not enough? Let’s use </w:t>
      </w:r>
      <w:r w:rsidR="000D67A1">
        <w:t xml:space="preserve">another </w:t>
      </w:r>
      <w:r w:rsidRPr="00EF0686">
        <w:t xml:space="preserve">letter. E-shaped and finally, comb-shaped </w:t>
      </w:r>
      <w:r w:rsidR="000D67A1" w:rsidRPr="00EF0686">
        <w:t>developers</w:t>
      </w:r>
      <w:r w:rsidR="000D67A1" w:rsidRPr="00EF0686">
        <w:t xml:space="preserve"> </w:t>
      </w:r>
      <w:r w:rsidRPr="00EF0686">
        <w:t>will solve all our problems.</w:t>
      </w:r>
      <w:r w:rsidR="000D67A1">
        <w:t xml:space="preserve"> Maybe its is possible.  </w:t>
      </w:r>
      <w:r w:rsidR="000D67A1" w:rsidRPr="000D67A1">
        <w:t>The plain truth is here are not enough people with the same skillset and capabilities available. That was true in the 1950s, it is true now and it will most probably also be accurate in the 2050s.It does not matter if the demand is high. The supply part keeps following basic statistics and normal distribution, plain and simple.</w:t>
      </w:r>
    </w:p>
    <w:p w14:paraId="70C9B607" w14:textId="77777777" w:rsidR="008641D0" w:rsidRDefault="008641D0" w:rsidP="008641D0"/>
    <w:p w14:paraId="6B3AB724" w14:textId="77777777" w:rsidR="008641D0" w:rsidRDefault="008641D0"/>
    <w:p w14:paraId="33D829F1" w14:textId="06CDC41E" w:rsidR="00D5123D" w:rsidRDefault="00D5123D"/>
    <w:p w14:paraId="1EE963E7" w14:textId="7AAA66D0" w:rsidR="00D5123D" w:rsidRDefault="00D5123D"/>
    <w:p w14:paraId="4BB3CBB2" w14:textId="4B9A547D" w:rsidR="00D22F8D" w:rsidRDefault="00D22F8D"/>
    <w:p w14:paraId="7AA81DAB" w14:textId="0863B087" w:rsidR="00D22F8D" w:rsidRDefault="00D22F8D"/>
    <w:sectPr w:rsidR="00D22F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sjS1NLG0NDQ2tjRU0lEKTi0uzszPAykwrAUAdeEzgSwAAAA="/>
  </w:docVars>
  <w:rsids>
    <w:rsidRoot w:val="00D22F8D"/>
    <w:rsid w:val="000930A9"/>
    <w:rsid w:val="000D67A1"/>
    <w:rsid w:val="0029583E"/>
    <w:rsid w:val="002B51F8"/>
    <w:rsid w:val="002F1E49"/>
    <w:rsid w:val="008641D0"/>
    <w:rsid w:val="009F02AF"/>
    <w:rsid w:val="00CD410E"/>
    <w:rsid w:val="00D22F8D"/>
    <w:rsid w:val="00D5123D"/>
    <w:rsid w:val="00D86A04"/>
    <w:rsid w:val="00EF0686"/>
    <w:rsid w:val="00FF6B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233B3"/>
  <w15:chartTrackingRefBased/>
  <w15:docId w15:val="{619665E2-D8FE-4142-BF21-E22615753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663925">
      <w:bodyDiv w:val="1"/>
      <w:marLeft w:val="0"/>
      <w:marRight w:val="0"/>
      <w:marTop w:val="0"/>
      <w:marBottom w:val="0"/>
      <w:divBdr>
        <w:top w:val="none" w:sz="0" w:space="0" w:color="auto"/>
        <w:left w:val="none" w:sz="0" w:space="0" w:color="auto"/>
        <w:bottom w:val="none" w:sz="0" w:space="0" w:color="auto"/>
        <w:right w:val="none" w:sz="0" w:space="0" w:color="auto"/>
      </w:divBdr>
    </w:div>
    <w:div w:id="867258147">
      <w:bodyDiv w:val="1"/>
      <w:marLeft w:val="0"/>
      <w:marRight w:val="0"/>
      <w:marTop w:val="0"/>
      <w:marBottom w:val="0"/>
      <w:divBdr>
        <w:top w:val="none" w:sz="0" w:space="0" w:color="auto"/>
        <w:left w:val="none" w:sz="0" w:space="0" w:color="auto"/>
        <w:bottom w:val="none" w:sz="0" w:space="0" w:color="auto"/>
        <w:right w:val="none" w:sz="0" w:space="0" w:color="auto"/>
      </w:divBdr>
    </w:div>
    <w:div w:id="1592658377">
      <w:bodyDiv w:val="1"/>
      <w:marLeft w:val="0"/>
      <w:marRight w:val="0"/>
      <w:marTop w:val="0"/>
      <w:marBottom w:val="0"/>
      <w:divBdr>
        <w:top w:val="none" w:sz="0" w:space="0" w:color="auto"/>
        <w:left w:val="none" w:sz="0" w:space="0" w:color="auto"/>
        <w:bottom w:val="none" w:sz="0" w:space="0" w:color="auto"/>
        <w:right w:val="none" w:sz="0" w:space="0" w:color="auto"/>
      </w:divBdr>
      <w:divsChild>
        <w:div w:id="983195272">
          <w:marLeft w:val="0"/>
          <w:marRight w:val="0"/>
          <w:marTop w:val="0"/>
          <w:marBottom w:val="0"/>
          <w:divBdr>
            <w:top w:val="none" w:sz="0" w:space="0" w:color="auto"/>
            <w:left w:val="none" w:sz="0" w:space="0" w:color="auto"/>
            <w:bottom w:val="none" w:sz="0" w:space="0" w:color="auto"/>
            <w:right w:val="none" w:sz="0" w:space="0" w:color="auto"/>
          </w:divBdr>
        </w:div>
      </w:divsChild>
    </w:div>
    <w:div w:id="201642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2</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ith Pramod</dc:creator>
  <cp:keywords/>
  <dc:description/>
  <cp:lastModifiedBy>Abhijith Pramod</cp:lastModifiedBy>
  <cp:revision>1</cp:revision>
  <dcterms:created xsi:type="dcterms:W3CDTF">2021-02-12T18:53:00Z</dcterms:created>
  <dcterms:modified xsi:type="dcterms:W3CDTF">2021-02-12T21:26:00Z</dcterms:modified>
</cp:coreProperties>
</file>